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</w:p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279909D7" w:rsidR="00224BB9" w:rsidRPr="00F4344A" w:rsidRDefault="00F4344A" w:rsidP="00224BB9">
      <w:pPr>
        <w:rPr>
          <w:rFonts w:ascii="Arial Narrow" w:hAnsi="Arial Narrow"/>
          <w:i/>
          <w:iCs/>
          <w:lang w:val="sk-SK"/>
        </w:rPr>
      </w:pPr>
      <w:r w:rsidRPr="00F4344A">
        <w:rPr>
          <w:rFonts w:ascii="Arial Narrow" w:hAnsi="Arial Narrow"/>
          <w:i/>
          <w:iCs/>
          <w:lang w:val="sk-SK"/>
        </w:rPr>
        <w:t>Zabezpečenie dodávky a distribúcie zemného plynu pre útvary MV SR na rok 2025 II.</w:t>
      </w: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224BB9" w:rsidRPr="00224BB9" w14:paraId="3A6512D2" w14:textId="77777777" w:rsidTr="00A53E3C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77777777" w:rsidR="00224BB9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224BB9" w14:paraId="0E6DA87B" w14:textId="77777777" w:rsidTr="00A53E3C">
        <w:trPr>
          <w:trHeight w:val="443"/>
          <w:jc w:val="center"/>
        </w:trPr>
        <w:tc>
          <w:tcPr>
            <w:tcW w:w="5240" w:type="dxa"/>
            <w:vAlign w:val="center"/>
          </w:tcPr>
          <w:p w14:paraId="528FE69E" w14:textId="77B6C5EF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28D35DA9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sectPr w:rsidR="00B416A8" w:rsidRPr="00224BB9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8E08A" w14:textId="77777777" w:rsidR="001052E5" w:rsidRDefault="001052E5" w:rsidP="00BA4743">
      <w:r>
        <w:separator/>
      </w:r>
    </w:p>
  </w:endnote>
  <w:endnote w:type="continuationSeparator" w:id="0">
    <w:p w14:paraId="411EFD7F" w14:textId="77777777" w:rsidR="001052E5" w:rsidRDefault="001052E5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A37AE" w14:textId="77777777" w:rsidR="001052E5" w:rsidRDefault="001052E5" w:rsidP="00BA4743">
      <w:r>
        <w:separator/>
      </w:r>
    </w:p>
  </w:footnote>
  <w:footnote w:type="continuationSeparator" w:id="0">
    <w:p w14:paraId="43863F34" w14:textId="77777777" w:rsidR="001052E5" w:rsidRDefault="001052E5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2E5"/>
    <w:rsid w:val="00105A07"/>
    <w:rsid w:val="00113853"/>
    <w:rsid w:val="00151414"/>
    <w:rsid w:val="001537E5"/>
    <w:rsid w:val="00172A8F"/>
    <w:rsid w:val="001747C1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0049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0BC4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33DC6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344A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F06378-116B-4C03-B697-F406E64FD8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5</Words>
  <Characters>1061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roslava Mihaldová</cp:lastModifiedBy>
  <cp:revision>3</cp:revision>
  <cp:lastPrinted>2021-08-18T10:11:00Z</cp:lastPrinted>
  <dcterms:created xsi:type="dcterms:W3CDTF">2024-06-06T13:45:00Z</dcterms:created>
  <dcterms:modified xsi:type="dcterms:W3CDTF">2024-09-25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